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7A62AE21" w:rsidR="00F011E1" w:rsidRDefault="00F011E1" w:rsidP="00F011E1">
      <w:pPr>
        <w:pStyle w:val="Caption"/>
        <w:jc w:val="center"/>
      </w:pPr>
      <w:r>
        <w:t xml:space="preserve">Figure </w:t>
      </w:r>
      <w:fldSimple w:instr=" SEQ Figure \* ARABIC ">
        <w:r w:rsidR="00FB117B">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0EEDCA82" w:rsidR="00412577" w:rsidRDefault="00412577" w:rsidP="003D0D51">
      <w:r>
        <w:t xml:space="preserve">Header length = </w:t>
      </w:r>
      <m:oMath>
        <m:r>
          <w:rPr>
            <w:rFonts w:ascii="Cambria Math" w:hAnsi="Cambria Math"/>
          </w:rPr>
          <m:t>Total Length-Data Length=70-34=36 bytes</m:t>
        </m:r>
      </m:oMath>
      <w:r>
        <w:rPr>
          <w:rFonts w:eastAsiaTheme="minorEastAsia"/>
        </w:rPr>
        <w:t>, which is between 20 and 60 bytes, so this is a valid example of IP datagram.</w:t>
      </w:r>
    </w:p>
    <w:p w14:paraId="29CB2A7F" w14:textId="2D850914" w:rsidR="003D0D51" w:rsidRDefault="00102519" w:rsidP="00E87259">
      <w:pPr>
        <w:pStyle w:val="MLAnswer"/>
      </w:pPr>
      <w:r>
        <w:t>An</w:t>
      </w:r>
      <w:r w:rsidRPr="00102519">
        <w:t xml:space="preserve"> </w:t>
      </w:r>
      <w:r w:rsidRPr="00102519">
        <w:t>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40D2334" w:rsidR="00102519" w:rsidRDefault="00850137" w:rsidP="00102519">
      <w:r>
        <w:lastRenderedPageBreak/>
        <w:t>The size of data in each fragment is 800 bytes, so the data bytes send in the first fragment will be from 000 to 799, in the second fragment will be from 800 to 1599, and in the third fragment will be from 1600 to 2399.</w:t>
      </w:r>
      <w:r w:rsidR="00B15613">
        <w:t xml:space="preserve"> If D value is 1, then the datagram must not fragment further and if D value is 0, then the datagram can be fragment further. If M value is 1, then the datagram is not the last datagram and if M value is 0, then the datagram is the last datagram.</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1CED402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10</m:t>
                </m:r>
                <m:r>
                  <w:rPr>
                    <w:rFonts w:ascii="Cambria Math" w:eastAsia="Times New Roman" w:hAnsi="Cambria Math" w:cs="Calibri"/>
                    <w:color w:val="000000"/>
                  </w:rPr>
                  <m:t>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m:t>
                    </m:r>
                    <m:r>
                      <w:rPr>
                        <w:rFonts w:ascii="Cambria Math" w:eastAsia="Times New Roman" w:hAnsi="Cambria Math" w:cs="Calibri"/>
                        <w:color w:val="000000"/>
                      </w:rPr>
                      <m:t>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20</m:t>
                </m:r>
                <m:r>
                  <w:rPr>
                    <w:rFonts w:ascii="Cambria Math" w:eastAsia="Times New Roman" w:hAnsi="Cambria Math" w:cs="Calibri"/>
                    <w:color w:val="000000"/>
                  </w:rPr>
                  <m:t>0</m:t>
                </m:r>
              </m:oMath>
            </m:oMathPara>
          </w:p>
        </w:tc>
      </w:tr>
    </w:tbl>
    <w:p w14:paraId="2A549754" w14:textId="77777777" w:rsidR="00112418" w:rsidRDefault="00112418" w:rsidP="00112418">
      <w:pPr>
        <w:pStyle w:val="MLAnswer"/>
      </w:pPr>
      <w:r>
        <w:t xml:space="preserve">A </w:t>
      </w:r>
      <w:r>
        <w:t>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31B0FA07" w:rsidR="00112418" w:rsidRDefault="00FB117B" w:rsidP="00112418">
      <w:r>
        <w:t>The format of 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50B03AE6" w:rsidR="00FB117B" w:rsidRDefault="00FB117B" w:rsidP="00FB117B">
      <w:pPr>
        <w:pStyle w:val="Caption"/>
        <w:jc w:val="center"/>
      </w:pPr>
      <w:r>
        <w:t xml:space="preserve">Figure </w:t>
      </w:r>
      <w:fldSimple w:instr=" SEQ Figure \* ARABIC ">
        <w:r>
          <w:rPr>
            <w:noProof/>
          </w:rPr>
          <w:t>2</w:t>
        </w:r>
      </w:fldSimple>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lastRenderedPageBreak/>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55B7F7C4"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0DA8F3E5" w14:textId="07DB0C2D" w:rsidR="008C058F" w:rsidRDefault="008C058F" w:rsidP="006A54BF">
      <w:pPr>
        <w:rPr>
          <w:rFonts w:eastAsiaTheme="minorEastAsia"/>
        </w:rPr>
      </w:pPr>
      <w:r>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6784DF50" w:rsidR="008C058F" w:rsidRDefault="008C058F" w:rsidP="008C058F">
      <w:pPr>
        <w:rPr>
          <w:rFonts w:eastAsiaTheme="minorEastAsia"/>
        </w:rPr>
      </w:pPr>
      <w:r>
        <w:rPr>
          <w:rFonts w:eastAsiaTheme="minorEastAsia"/>
        </w:rPr>
        <w:t>M</w:t>
      </w:r>
      <w:r>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Pr>
          <w:rFonts w:eastAsiaTheme="minorEastAsia"/>
        </w:rPr>
        <w:t>, it means this datagram is the last datagram.</w:t>
      </w:r>
    </w:p>
    <w:p w14:paraId="1B5EF81B" w14:textId="59B784A7" w:rsidR="008C058F" w:rsidRDefault="008C058F" w:rsidP="006A54BF">
      <w:pPr>
        <w:rPr>
          <w:rFonts w:eastAsiaTheme="minorEastAsia"/>
        </w:rPr>
      </w:pPr>
      <w:r>
        <w:rPr>
          <w:rFonts w:eastAsiaTheme="minorEastAsia"/>
        </w:rPr>
        <w:t xml:space="preserve">The fragmentation offset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37663956" w:rsidR="00335801" w:rsidRPr="00FB117B" w:rsidRDefault="00335801" w:rsidP="00335801">
      <w:pPr>
        <w:pStyle w:val="ListParagraph"/>
        <w:numPr>
          <w:ilvl w:val="0"/>
          <w:numId w:val="25"/>
        </w:numPr>
      </w:pPr>
      <w:r>
        <w:t>As we can see, the value of M bit is 0, that means this the last fragment, so there will not be any next fragmen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r>
        <w:t>…</w:t>
      </w:r>
    </w:p>
    <w:p w14:paraId="7323AC5C" w14:textId="77777777" w:rsidR="00AD2F60" w:rsidRDefault="00AD2F60" w:rsidP="00E87259">
      <w:pPr>
        <w:pStyle w:val="MLAnswer"/>
        <w:numPr>
          <w:ilvl w:val="0"/>
          <w:numId w:val="0"/>
        </w:numPr>
      </w:pPr>
      <w:r>
        <w:t>Ans:</w:t>
      </w:r>
    </w:p>
    <w:p w14:paraId="39A12E16" w14:textId="4705A7FC" w:rsidR="00EC73FC" w:rsidRDefault="00127F83" w:rsidP="00E45B10">
      <w:r>
        <w:t>From the Fig 2 and the given data we can have the following informat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2E27D0EF" w:rsidR="00E45B10" w:rsidRDefault="00713F9C" w:rsidP="00E45B10">
      <w:pPr>
        <w:rPr>
          <w:rFonts w:eastAsiaTheme="minorEastAsia"/>
        </w:rPr>
      </w:pPr>
      <w:r>
        <w:t>From the above information we can see that the total length is less than the header length, so it is not a valid IP datagram.</w:t>
      </w:r>
    </w:p>
    <w:p w14:paraId="407B77FE" w14:textId="33761A42" w:rsidR="008454E8" w:rsidRDefault="008454E8" w:rsidP="008454E8">
      <w:pPr>
        <w:pStyle w:val="MLAnswer"/>
      </w:pPr>
      <w:r>
        <w:t>A</w:t>
      </w:r>
      <w:r>
        <w:t>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The initial 'Time to Live" value in the hexadecimal format is BC. How many hops have this packet already traveled? How many hops can this packet travel before being dropped?</w:t>
      </w:r>
      <w:r>
        <w:t xml:space="preserve"> </w:t>
      </w:r>
      <w:r w:rsidRPr="008454E8">
        <w:rPr>
          <w:b/>
          <w:bCs/>
        </w:rPr>
        <w:t>(3 points)</w:t>
      </w:r>
    </w:p>
    <w:p w14:paraId="5BC29B2C" w14:textId="45BA4786" w:rsidR="00873957" w:rsidRDefault="00873957" w:rsidP="00E87259">
      <w:pPr>
        <w:pStyle w:val="MLAnswer"/>
        <w:numPr>
          <w:ilvl w:val="0"/>
          <w:numId w:val="0"/>
        </w:numPr>
      </w:pPr>
      <w:r>
        <w:lastRenderedPageBreak/>
        <w:t>Ans:</w:t>
      </w:r>
    </w:p>
    <w:p w14:paraId="6A1326B7" w14:textId="0A9A3EDC" w:rsidR="00043A25" w:rsidRDefault="00342677" w:rsidP="002F1E87">
      <w:r>
        <w:t>From the Fig 2 and the given data we can have the following information:</w:t>
      </w:r>
    </w:p>
    <w:p w14:paraId="5A6A3EBC" w14:textId="582C6484" w:rsidR="00342677" w:rsidRDefault="00055A42" w:rsidP="002F1E87">
      <w:pPr>
        <w:rPr>
          <w:rFonts w:eastAsiaTheme="minorEastAsia"/>
        </w:rPr>
      </w:pPr>
      <w:r>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375631B9"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r>
              <w:rPr>
                <w:rFonts w:ascii="Cambria Math" w:eastAsiaTheme="minorEastAsia" w:hAnsi="Cambria Math"/>
              </w:rPr>
              <m:t>8</m:t>
            </m:r>
          </m:e>
          <m:sub>
            <m:r>
              <w:rPr>
                <w:rFonts w:ascii="Cambria Math" w:eastAsiaTheme="minorEastAsia" w:hAnsi="Cambria Math"/>
              </w:rPr>
              <m:t>10</m:t>
            </m:r>
          </m:sub>
        </m:sSub>
      </m:oMath>
    </w:p>
    <w:p w14:paraId="3D9C2CC4" w14:textId="65216E87" w:rsidR="00043A25" w:rsidRPr="00B81627" w:rsidRDefault="00B81627" w:rsidP="00B81627">
      <w:pPr>
        <w:pStyle w:val="ListParagraph"/>
        <w:numPr>
          <w:ilvl w:val="0"/>
          <w:numId w:val="25"/>
        </w:numPr>
      </w:pPr>
      <w:r>
        <w:t xml:space="preserve">This packet has travel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4E9A210F" w14:textId="3321EF40" w:rsidR="00B81627" w:rsidRDefault="00B81627" w:rsidP="00B81627">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 dropped.</w:t>
      </w:r>
    </w:p>
    <w:p w14:paraId="3D49406E" w14:textId="77777777" w:rsidR="00043A25" w:rsidRDefault="00043A25" w:rsidP="002F1E87"/>
    <w:p w14:paraId="3EF310A6" w14:textId="77777777" w:rsidR="00043A25" w:rsidRDefault="00043A25" w:rsidP="002F1E87"/>
    <w:p w14:paraId="61D975CD" w14:textId="77777777" w:rsidR="00043A25" w:rsidRDefault="00043A25" w:rsidP="002F1E87"/>
    <w:p w14:paraId="1D2C64ED" w14:textId="77777777" w:rsidR="00043A25" w:rsidRDefault="00043A25" w:rsidP="002F1E87"/>
    <w:p w14:paraId="6DA1D685" w14:textId="77777777" w:rsidR="00043A25" w:rsidRDefault="00043A25" w:rsidP="002F1E87"/>
    <w:p w14:paraId="10BF8FFC" w14:textId="77777777" w:rsidR="00043A25" w:rsidRDefault="00043A25" w:rsidP="002F1E87"/>
    <w:p w14:paraId="3C638CBC" w14:textId="77777777" w:rsidR="00043A25" w:rsidRDefault="00043A25" w:rsidP="002F1E87"/>
    <w:p w14:paraId="6A7F401C" w14:textId="77777777" w:rsidR="00043A25" w:rsidRDefault="00043A25" w:rsidP="002F1E87"/>
    <w:p w14:paraId="4E235C38" w14:textId="77777777" w:rsidR="00043A25" w:rsidRDefault="00043A25" w:rsidP="002F1E87"/>
    <w:p w14:paraId="1656B866" w14:textId="2ECB73B9" w:rsidR="00A71CDF" w:rsidRDefault="002F1E87" w:rsidP="002F1E87">
      <w:pPr>
        <w:rPr>
          <w:rFonts w:eastAsiaTheme="minorEastAsia"/>
        </w:rPr>
      </w:pPr>
      <w:r>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lastRenderedPageBreak/>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lastRenderedPageBreak/>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lastRenderedPageBreak/>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lastRenderedPageBreak/>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lastRenderedPageBreak/>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lastRenderedPageBreak/>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lastRenderedPageBreak/>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lastRenderedPageBreak/>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lastRenderedPageBreak/>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81170"/>
                    </a:xfrm>
                    <a:prstGeom prst="rect">
                      <a:avLst/>
                    </a:prstGeom>
                    <a:ln>
                      <a:solidFill>
                        <a:schemeClr val="accent1"/>
                      </a:solidFill>
                    </a:ln>
                  </pic:spPr>
                </pic:pic>
              </a:graphicData>
            </a:graphic>
          </wp:inline>
        </w:drawing>
      </w:r>
    </w:p>
    <w:p w14:paraId="62747074" w14:textId="67A4561C" w:rsidR="00111BB4" w:rsidRPr="00B75E0C" w:rsidRDefault="00026AE8" w:rsidP="00026AE8">
      <w:pPr>
        <w:pStyle w:val="Caption"/>
        <w:jc w:val="center"/>
      </w:pPr>
      <w:r>
        <w:t xml:space="preserve">Figure </w:t>
      </w:r>
      <w:fldSimple w:instr=" SEQ Figure \* ARABIC ">
        <w:r w:rsidR="00FB117B">
          <w:rPr>
            <w:noProof/>
          </w:rPr>
          <w:t>3</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796C5" w14:textId="77777777" w:rsidR="0001112C" w:rsidRDefault="0001112C" w:rsidP="005F5648">
      <w:pPr>
        <w:spacing w:after="0" w:line="240" w:lineRule="auto"/>
      </w:pPr>
      <w:r>
        <w:separator/>
      </w:r>
    </w:p>
  </w:endnote>
  <w:endnote w:type="continuationSeparator" w:id="0">
    <w:p w14:paraId="7D1D80B0" w14:textId="77777777" w:rsidR="0001112C" w:rsidRDefault="0001112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CB54B2" w14:textId="77777777" w:rsidR="0001112C" w:rsidRDefault="0001112C" w:rsidP="005F5648">
      <w:pPr>
        <w:spacing w:after="0" w:line="240" w:lineRule="auto"/>
      </w:pPr>
      <w:r>
        <w:separator/>
      </w:r>
    </w:p>
  </w:footnote>
  <w:footnote w:type="continuationSeparator" w:id="0">
    <w:p w14:paraId="32BA528E" w14:textId="77777777" w:rsidR="0001112C" w:rsidRDefault="0001112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3"/>
  </w:num>
  <w:num w:numId="20">
    <w:abstractNumId w:val="18"/>
  </w:num>
  <w:num w:numId="21">
    <w:abstractNumId w:val="12"/>
  </w:num>
  <w:num w:numId="22">
    <w:abstractNumId w:val="8"/>
  </w:num>
  <w:num w:numId="23">
    <w:abstractNumId w:val="1"/>
  </w:num>
  <w:num w:numId="24">
    <w:abstractNumId w:val="21"/>
  </w:num>
  <w:num w:numId="25">
    <w:abstractNumId w:val="22"/>
  </w:num>
  <w:num w:numId="26">
    <w:abstractNumId w:val="9"/>
    <w:lvlOverride w:ilvl="0">
      <w:startOverride w:val="460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12C"/>
    <w:rsid w:val="00011568"/>
    <w:rsid w:val="000117C9"/>
    <w:rsid w:val="0001325C"/>
    <w:rsid w:val="00015B6E"/>
    <w:rsid w:val="00015F10"/>
    <w:rsid w:val="00016160"/>
    <w:rsid w:val="000179F8"/>
    <w:rsid w:val="00020656"/>
    <w:rsid w:val="00026AE8"/>
    <w:rsid w:val="00027AC8"/>
    <w:rsid w:val="00031503"/>
    <w:rsid w:val="00034917"/>
    <w:rsid w:val="00037061"/>
    <w:rsid w:val="0003752A"/>
    <w:rsid w:val="00037ED9"/>
    <w:rsid w:val="00043A25"/>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B3AA4"/>
    <w:rsid w:val="000B6411"/>
    <w:rsid w:val="000C1D39"/>
    <w:rsid w:val="000C7231"/>
    <w:rsid w:val="000D1F66"/>
    <w:rsid w:val="000D4963"/>
    <w:rsid w:val="000D6BDE"/>
    <w:rsid w:val="000E1AFE"/>
    <w:rsid w:val="000F498D"/>
    <w:rsid w:val="000F536A"/>
    <w:rsid w:val="000F58CB"/>
    <w:rsid w:val="000F7046"/>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3739"/>
    <w:rsid w:val="00317419"/>
    <w:rsid w:val="00317B30"/>
    <w:rsid w:val="0032200C"/>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372F"/>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454E8"/>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518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1627"/>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267D"/>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54"/>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C73FC"/>
    <w:rsid w:val="00ED1E69"/>
    <w:rsid w:val="00ED4496"/>
    <w:rsid w:val="00EE11BA"/>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117B"/>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0</TotalTime>
  <Pages>26</Pages>
  <Words>4892</Words>
  <Characters>2789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71</cp:revision>
  <cp:lastPrinted>2021-04-07T16:42:00Z</cp:lastPrinted>
  <dcterms:created xsi:type="dcterms:W3CDTF">2021-03-31T18:34:00Z</dcterms:created>
  <dcterms:modified xsi:type="dcterms:W3CDTF">2021-05-14T23:01:00Z</dcterms:modified>
  <cp:category>CS 542 – Computer Networks – I | Spring 2021 | Illinois Institute of Technology</cp:category>
</cp:coreProperties>
</file>